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04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8976b67</w:t>
      </w:r>
    </w:p>
    <w:p>
      <w:pPr>
        <w:pStyle w:val="FirstParagraph"/>
      </w:pPr>
    </w:p>
    <w:bookmarkStart w:id="28" w:name="Xdcdd8befcc7df0c2e9f3870858594db72053b50"/>
    <w:p>
      <w:pPr>
        <w:pStyle w:val="Ttulo1"/>
      </w:pPr>
      <w:r>
        <w:t xml:space="preserve">Producto 4: PR04. Definición de roles y responsabilidades e instalación del comité</w:t>
      </w:r>
    </w:p>
    <w:p>
      <w:pPr>
        <w:pStyle w:val="FirstParagraph"/>
      </w:pPr>
      <w:r>
        <w:t xml:space="preserve">Desarrollo de procedimientos, funciones, entregables, selección de roles y herramientas a desplegar para la puesta en marcha de un Comité de Arquitectura del FNA adscrito a la Vicepresidencia de Tecnología FNA y en cumplimiento con el Gobierno SOA, versión 0.5, objeto de este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Comité de Arquitectura es la entidad de supervisión ubicada entre la oficina de arquitectura (PR02, objeto de este proyecto) y los líderes de grupo de productos del FNA y áreas interesadas. Es una figura necesaria dado los resultados de los diagnósticos SOA, en particular el de riesgos técnicos, realizados en la Fase I de la consultoría E-Service que señalan como causantes a la complejidad y (baja) agilidad que enfrenta el FNA. El Comité de Arquitectura funge como complemento, apoyo y arbitraje (directriz) de los decisiones conciernentes a los trabajo de arquitectura del FNA dirigidos a la solución de estos problemas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odelo operativo del Comité de Gobierno de Arquitectura del FNA: actores, información y procedimientos</w:t>
      </w:r>
    </w:p>
    <w:p>
      <w:pPr>
        <w:numPr>
          <w:ilvl w:val="0"/>
          <w:numId w:val="1001"/>
        </w:numPr>
        <w:pStyle w:val="Compact"/>
      </w:pPr>
      <w:r>
        <w:t xml:space="preserve">Consideraciones para la puesta en marcha del Comité</w:t>
      </w:r>
    </w:p>
    <w:p>
      <w:pPr>
        <w:numPr>
          <w:ilvl w:val="0"/>
          <w:numId w:val="1001"/>
        </w:numPr>
        <w:pStyle w:val="Compact"/>
      </w:pPr>
      <w:r>
        <w:t xml:space="preserve">Soporte a la Oficina de Arquitecura (Pr02) y a la Vicepresidencia de Tecnología del FNA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y procedimiento del Comité de Arquitectura</w:t>
      </w:r>
    </w:p>
    <w:p>
      <w:pPr>
        <w:numPr>
          <w:ilvl w:val="0"/>
          <w:numId w:val="1001"/>
        </w:numPr>
        <w:pStyle w:val="Compact"/>
      </w:pPr>
      <w:r>
        <w:t xml:space="preserve">Métodos de evaluación de arquitecturas para 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funcional y operativa del comité de arquitectura del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del del comité de arquitetura del FNA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a739622e-cd5a-4dcb-9fcb-38cea6719867"/>
    <w:p>
      <w:pPr>
        <w:pStyle w:val="CaptionedFigure"/>
      </w:pPr>
      <w:bookmarkStart w:id="26" w:name="fig:"/>
      <w:r>
        <w:drawing>
          <wp:inline>
            <wp:extent cx="5600700" cy="4499951"/>
            <wp:effectExtent b="0" l="0" r="0" t="0"/>
            <wp:docPr descr="Imagen 1: Plan de Implementación del Proyecto Gobierno SOA del FNA (PRY01), 2023. Junio 2023 a julio 2023" title="" id="24" name="Picture"/>
            <a:graphic>
              <a:graphicData uri="http://schemas.openxmlformats.org/drawingml/2006/picture">
                <pic:pic>
                  <pic:nvPicPr>
                    <pic:cNvPr descr="images/pry1gobierno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Plan de Implementación del Proyecto Gobierno SOA del FNA (PRY01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  <w:r>
        <w:t xml:space="preserve">Blah blah [soton403913]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4T12:26:10Z</dcterms:created>
  <dcterms:modified xsi:type="dcterms:W3CDTF">2023-07-04T12:26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